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0E2D6F">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0E2D6F">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0E2D6F">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0E2D6F">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0E2D6F">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0E2D6F">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0E2D6F">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0E2D6F">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0E2D6F">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0E2D6F">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0E2D6F">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0E2D6F">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0E2D6F">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0E2D6F">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0E2D6F">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0E2D6F">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0E2D6F">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0E2D6F">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0E2D6F">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0E2D6F">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0E2D6F">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0E2D6F">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0E2D6F">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0E2D6F">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0E2D6F">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0E2D6F">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0E2D6F">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0E2D6F">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0E2D6F">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0E2D6F">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0E2D6F">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0E2D6F">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0E2D6F">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0E2D6F">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0E2D6F">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0E2D6F">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0E2D6F">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0E2D6F">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0E2D6F">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0E2D6F">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0E2D6F">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0E2D6F">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0E2D6F">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0E2D6F" w:rsidRPr="00E31796" w:rsidRDefault="000E2D6F"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0E2D6F" w:rsidRPr="00E31796" w:rsidRDefault="000E2D6F"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72927462" w:rsidR="000E2D6F" w:rsidRPr="008D69FB" w:rsidRDefault="000E2D6F" w:rsidP="005976D1">
                            <w:pPr>
                              <w:pStyle w:val="Caption"/>
                              <w:rPr>
                                <w:noProof/>
                              </w:rPr>
                            </w:pPr>
                            <w:bookmarkStart w:id="12" w:name="_Toc63179241"/>
                            <w:bookmarkStart w:id="13" w:name="_Toc63334451"/>
                            <w:bookmarkStart w:id="14" w:name="_Toc63336344"/>
                            <w:bookmarkStart w:id="15" w:name="_Toc63432850"/>
                            <w:bookmarkStart w:id="16" w:name="_Toc63432868"/>
                            <w:bookmarkStart w:id="17" w:name="_Toc63517529"/>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bookmarkEnd w:id="15"/>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72927462" w:rsidR="000E2D6F" w:rsidRPr="008D69FB" w:rsidRDefault="000E2D6F"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fldSimple w:instr=" STYLEREF 1 \s ">
                        <w:r>
                          <w:rPr>
                            <w:noProof/>
                          </w:rPr>
                          <w:t>1</w:t>
                        </w:r>
                      </w:fldSimple>
                      <w:r>
                        <w:t>.</w:t>
                      </w:r>
                      <w:fldSimple w:instr=" SEQ Figure \* ARABIC \s 1 ">
                        <w:r>
                          <w:rPr>
                            <w:noProof/>
                          </w:rPr>
                          <w:t>1</w:t>
                        </w:r>
                      </w:fldSimple>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0E2D6F" w:rsidRPr="0080151E" w:rsidRDefault="000E2D6F"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0E2D6F" w:rsidRPr="0080151E" w:rsidRDefault="000E2D6F"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5A134AAE" w:rsidR="000E2D6F" w:rsidRDefault="000E2D6F" w:rsidP="005976D1">
                            <w:pPr>
                              <w:pStyle w:val="Caption"/>
                              <w:rPr>
                                <w:noProof/>
                              </w:rPr>
                            </w:pPr>
                            <w:bookmarkStart w:id="24" w:name="_Toc63179242"/>
                            <w:bookmarkStart w:id="25" w:name="_Toc63334452"/>
                            <w:bookmarkStart w:id="26" w:name="_Toc63336345"/>
                            <w:bookmarkStart w:id="27" w:name="_Toc63432851"/>
                            <w:bookmarkStart w:id="28" w:name="_Toc63432869"/>
                            <w:bookmarkStart w:id="29" w:name="_Toc63517530"/>
                            <w:r>
                              <w:t xml:space="preserve">Figure </w:t>
                            </w:r>
                            <w:fldSimple w:instr=" STYLEREF 1 \s ">
                              <w:r>
                                <w:rPr>
                                  <w:noProof/>
                                </w:rPr>
                                <w:t>1</w:t>
                              </w:r>
                            </w:fldSimple>
                            <w:r>
                              <w:t>.</w:t>
                            </w:r>
                            <w:fldSimple w:instr=" SEQ Figure \* ARABIC \s 1 ">
                              <w:r>
                                <w:rPr>
                                  <w:noProof/>
                                </w:rPr>
                                <w:t>2</w:t>
                              </w:r>
                            </w:fldSimple>
                            <w:bookmarkEnd w:id="24"/>
                            <w:bookmarkEnd w:id="25"/>
                            <w:bookmarkEnd w:id="26"/>
                            <w:r>
                              <w:t xml:space="preserve"> Send Message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5A134AAE" w:rsidR="000E2D6F" w:rsidRDefault="000E2D6F"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fldSimple w:instr=" STYLEREF 1 \s ">
                        <w:r>
                          <w:rPr>
                            <w:noProof/>
                          </w:rPr>
                          <w:t>1</w:t>
                        </w:r>
                      </w:fldSimple>
                      <w:r>
                        <w:t>.</w:t>
                      </w:r>
                      <w:fldSimple w:instr=" SEQ Figure \* ARABIC \s 1 ">
                        <w:r>
                          <w:rPr>
                            <w:noProof/>
                          </w:rPr>
                          <w:t>2</w:t>
                        </w:r>
                      </w:fldSimple>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0E2D6F" w:rsidRPr="00907B1A" w:rsidRDefault="000E2D6F" w:rsidP="00C626FF">
                            <w:pPr>
                              <w:pStyle w:val="Caption"/>
                              <w:jc w:val="center"/>
                              <w:rPr>
                                <w:noProof/>
                              </w:rPr>
                            </w:pPr>
                            <w:bookmarkStart w:id="36" w:name="_Toc63172378"/>
                            <w:bookmarkStart w:id="37" w:name="_Toc63173776"/>
                            <w:r>
                              <w:t xml:space="preserve">Figure </w:t>
                            </w:r>
                            <w:fldSimple w:instr=" STYLEREF 1 \s ">
                              <w:r>
                                <w:rPr>
                                  <w:noProof/>
                                </w:rPr>
                                <w:t>1</w:t>
                              </w:r>
                            </w:fldSimple>
                            <w:r>
                              <w:t>.3: Make Room Use Cas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0E2D6F" w:rsidRPr="00907B1A" w:rsidRDefault="000E2D6F" w:rsidP="00C626FF">
                      <w:pPr>
                        <w:pStyle w:val="Caption"/>
                        <w:jc w:val="center"/>
                        <w:rPr>
                          <w:noProof/>
                        </w:rPr>
                      </w:pPr>
                      <w:bookmarkStart w:id="38" w:name="_Toc63172378"/>
                      <w:bookmarkStart w:id="39" w:name="_Toc63173776"/>
                      <w:r>
                        <w:t xml:space="preserve">Figure </w:t>
                      </w:r>
                      <w:fldSimple w:instr=" STYLEREF 1 \s ">
                        <w:r>
                          <w:rPr>
                            <w:noProof/>
                          </w:rPr>
                          <w:t>1</w:t>
                        </w:r>
                      </w:fldSimple>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37CA5311" w:rsidR="000E2D6F" w:rsidRDefault="000E2D6F" w:rsidP="005976D1">
                            <w:pPr>
                              <w:pStyle w:val="Caption"/>
                              <w:rPr>
                                <w:noProof/>
                              </w:rPr>
                            </w:pPr>
                            <w:bookmarkStart w:id="40" w:name="_Toc63179243"/>
                            <w:bookmarkStart w:id="41" w:name="_Toc63334453"/>
                            <w:bookmarkStart w:id="42" w:name="_Toc63336346"/>
                            <w:bookmarkStart w:id="43" w:name="_Toc63432852"/>
                            <w:bookmarkStart w:id="44" w:name="_Toc63432870"/>
                            <w:bookmarkStart w:id="45" w:name="_Toc63517531"/>
                            <w:r>
                              <w:t xml:space="preserve">Figure </w:t>
                            </w:r>
                            <w:fldSimple w:instr=" STYLEREF 1 \s ">
                              <w:r>
                                <w:rPr>
                                  <w:noProof/>
                                </w:rPr>
                                <w:t>1</w:t>
                              </w:r>
                            </w:fldSimple>
                            <w:r>
                              <w:t>.</w:t>
                            </w:r>
                            <w:fldSimple w:instr=" SEQ Figure \* ARABIC \s 1 ">
                              <w:r>
                                <w:rPr>
                                  <w:noProof/>
                                </w:rPr>
                                <w:t>3</w:t>
                              </w:r>
                            </w:fldSimple>
                            <w:r>
                              <w:t xml:space="preserve"> </w:t>
                            </w:r>
                            <w:bookmarkEnd w:id="40"/>
                            <w:bookmarkEnd w:id="41"/>
                            <w:bookmarkEnd w:id="42"/>
                            <w:r>
                              <w:t>Make Room Use Case</w:t>
                            </w:r>
                            <w:bookmarkEnd w:id="43"/>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37CA5311" w:rsidR="000E2D6F" w:rsidRDefault="000E2D6F"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fldSimple w:instr=" STYLEREF 1 \s ">
                        <w:r>
                          <w:rPr>
                            <w:noProof/>
                          </w:rPr>
                          <w:t>1</w:t>
                        </w:r>
                      </w:fldSimple>
                      <w:r>
                        <w:t>.</w:t>
                      </w:r>
                      <w:fldSimple w:instr=" SEQ Figure \* ARABIC \s 1 ">
                        <w:r>
                          <w:rPr>
                            <w:noProof/>
                          </w:rPr>
                          <w:t>3</w:t>
                        </w:r>
                      </w:fldSimple>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52" w:name="_Toc63517506"/>
      <w:r w:rsidRPr="00F25FC0">
        <w:rPr>
          <w:rFonts w:eastAsia="Times New Roman"/>
          <w:lang w:eastAsia="en-GB"/>
        </w:rPr>
        <w:lastRenderedPageBreak/>
        <w:t>Activity Diagrams:</w:t>
      </w:r>
      <w:bookmarkEnd w:id="52"/>
    </w:p>
    <w:p w14:paraId="4D80A076" w14:textId="428C0364" w:rsidR="009C2429" w:rsidRPr="009C2429" w:rsidRDefault="009C2429" w:rsidP="009C2429">
      <w:pPr>
        <w:pStyle w:val="Heading2"/>
        <w:rPr>
          <w:lang w:eastAsia="en-GB"/>
        </w:rPr>
      </w:pPr>
      <w:bookmarkStart w:id="53" w:name="_Toc63517507"/>
      <w:r>
        <w:rPr>
          <w:lang w:eastAsia="en-GB"/>
        </w:rPr>
        <w:t>Introduction:</w:t>
      </w:r>
      <w:bookmarkEnd w:id="53"/>
    </w:p>
    <w:p w14:paraId="58456D18" w14:textId="77777777" w:rsidR="00D27441" w:rsidRDefault="005E4CD2" w:rsidP="007353E6">
      <w:pPr>
        <w:pStyle w:val="Heading3"/>
        <w:rPr>
          <w:lang w:eastAsia="en-GB"/>
        </w:rPr>
      </w:pPr>
      <w:bookmarkStart w:id="54" w:name="_Toc63517508"/>
      <w:r w:rsidRPr="00F25FC0">
        <w:rPr>
          <w:lang w:eastAsia="en-GB"/>
        </w:rPr>
        <w:t>Figure 2.1 (Login)</w:t>
      </w:r>
      <w:bookmarkEnd w:id="54"/>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55" w:name="_Toc63517509"/>
      <w:r w:rsidRPr="00F25FC0">
        <w:rPr>
          <w:lang w:eastAsia="en-GB"/>
        </w:rPr>
        <w:t>Figure 2.2 (Send Message)</w:t>
      </w:r>
      <w:bookmarkEnd w:id="55"/>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6" w:name="_Toc63517510"/>
      <w:r w:rsidRPr="00891CCD">
        <w:rPr>
          <w:rStyle w:val="eop"/>
          <w:shd w:val="clear" w:color="auto" w:fill="FFFFFF"/>
        </w:rPr>
        <w:t>Figure 2.3 (Make Room)</w:t>
      </w:r>
      <w:bookmarkEnd w:id="56"/>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4B61BC7E" w:rsidR="000E2D6F" w:rsidRDefault="000E2D6F" w:rsidP="005976D1">
                            <w:pPr>
                              <w:pStyle w:val="Caption"/>
                              <w:rPr>
                                <w:noProof/>
                              </w:rPr>
                            </w:pPr>
                            <w:bookmarkStart w:id="57" w:name="_Toc63179244"/>
                            <w:bookmarkStart w:id="58" w:name="_Toc63334454"/>
                            <w:bookmarkStart w:id="59" w:name="_Toc63336347"/>
                            <w:bookmarkStart w:id="60" w:name="_Toc63432853"/>
                            <w:bookmarkStart w:id="61" w:name="_Toc63432871"/>
                            <w:bookmarkStart w:id="62"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7"/>
                            <w:bookmarkEnd w:id="58"/>
                            <w:bookmarkEnd w:id="59"/>
                            <w:bookmarkEnd w:id="60"/>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4B61BC7E" w:rsidR="000E2D6F" w:rsidRDefault="000E2D6F"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0E2D6F" w:rsidRPr="00D96735" w:rsidRDefault="000E2D6F" w:rsidP="00891CCD">
                            <w:pPr>
                              <w:pStyle w:val="Heading4"/>
                              <w:rPr>
                                <w:noProof/>
                              </w:rPr>
                            </w:pPr>
                            <w:bookmarkStart w:id="69" w:name="_Toc63172379"/>
                            <w:bookmarkStart w:id="70" w:name="_Toc63173777"/>
                            <w:r>
                              <w:t xml:space="preserve">Figure </w:t>
                            </w:r>
                            <w:fldSimple w:instr=" STYLEREF 1 \s ">
                              <w:r>
                                <w:rPr>
                                  <w:noProof/>
                                </w:rPr>
                                <w:t>2</w:t>
                              </w:r>
                            </w:fldSimple>
                            <w:r>
                              <w:t>. 1: Login Activity Diagram</w:t>
                            </w:r>
                            <w:bookmarkEnd w:id="69"/>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0E2D6F" w:rsidRPr="00D96735" w:rsidRDefault="000E2D6F" w:rsidP="00891CCD">
                      <w:pPr>
                        <w:pStyle w:val="Heading4"/>
                        <w:rPr>
                          <w:noProof/>
                        </w:rPr>
                      </w:pPr>
                      <w:bookmarkStart w:id="71" w:name="_Toc63172379"/>
                      <w:bookmarkStart w:id="72" w:name="_Toc63173777"/>
                      <w:r>
                        <w:t xml:space="preserve">Figure </w:t>
                      </w:r>
                      <w:fldSimple w:instr=" STYLEREF 1 \s ">
                        <w:r>
                          <w:rPr>
                            <w:noProof/>
                          </w:rPr>
                          <w:t>2</w:t>
                        </w:r>
                      </w:fldSimple>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0E2D6F" w:rsidRPr="00F15005" w:rsidRDefault="000E2D6F"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0E2D6F" w:rsidRPr="00F15005" w:rsidRDefault="000E2D6F"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5F8F564B" w:rsidR="000E2D6F" w:rsidRDefault="000E2D6F" w:rsidP="005976D1">
                            <w:pPr>
                              <w:pStyle w:val="Caption"/>
                              <w:rPr>
                                <w:noProof/>
                              </w:rPr>
                            </w:pPr>
                            <w:bookmarkStart w:id="73" w:name="_Toc63179245"/>
                            <w:bookmarkStart w:id="74" w:name="_Toc63334455"/>
                            <w:bookmarkStart w:id="75" w:name="_Toc63336348"/>
                            <w:bookmarkStart w:id="76" w:name="_Toc63432854"/>
                            <w:bookmarkStart w:id="77" w:name="_Toc63432872"/>
                            <w:bookmarkStart w:id="78" w:name="_Toc63517533"/>
                            <w:r>
                              <w:t xml:space="preserve">Figure </w:t>
                            </w:r>
                            <w:fldSimple w:instr=" STYLEREF 1 \s ">
                              <w:r>
                                <w:rPr>
                                  <w:noProof/>
                                </w:rPr>
                                <w:t>2</w:t>
                              </w:r>
                            </w:fldSimple>
                            <w:r>
                              <w:t>.</w:t>
                            </w:r>
                            <w:fldSimple w:instr=" SEQ Figure \* ARABIC \s 1 ">
                              <w:r>
                                <w:rPr>
                                  <w:noProof/>
                                </w:rPr>
                                <w:t>2</w:t>
                              </w:r>
                            </w:fldSimple>
                            <w:r>
                              <w:t xml:space="preserve"> </w:t>
                            </w:r>
                            <w:bookmarkEnd w:id="73"/>
                            <w:bookmarkEnd w:id="74"/>
                            <w:bookmarkEnd w:id="75"/>
                            <w:r>
                              <w:t>Send Message Activity Diagram</w:t>
                            </w:r>
                            <w:bookmarkEnd w:id="76"/>
                            <w:bookmarkEnd w:id="77"/>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5F8F564B" w:rsidR="000E2D6F" w:rsidRDefault="000E2D6F"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fldSimple w:instr=" STYLEREF 1 \s ">
                        <w:r>
                          <w:rPr>
                            <w:noProof/>
                          </w:rPr>
                          <w:t>2</w:t>
                        </w:r>
                      </w:fldSimple>
                      <w:r>
                        <w:t>.</w:t>
                      </w:r>
                      <w:fldSimple w:instr=" SEQ Figure \* ARABIC \s 1 ">
                        <w:r>
                          <w:rPr>
                            <w:noProof/>
                          </w:rPr>
                          <w:t>2</w:t>
                        </w:r>
                      </w:fldSimple>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0E2D6F" w:rsidRPr="00746220" w:rsidRDefault="000E2D6F"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0E2D6F" w:rsidRPr="00746220" w:rsidRDefault="000E2D6F"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364CD1DE" w:rsidR="000E2D6F" w:rsidRDefault="000E2D6F" w:rsidP="005976D1">
                            <w:pPr>
                              <w:pStyle w:val="Caption"/>
                              <w:rPr>
                                <w:noProof/>
                              </w:rPr>
                            </w:pPr>
                            <w:bookmarkStart w:id="85" w:name="_Toc63179246"/>
                            <w:bookmarkStart w:id="86" w:name="_Toc63334456"/>
                            <w:bookmarkStart w:id="87" w:name="_Toc63336349"/>
                            <w:bookmarkStart w:id="88" w:name="_Toc63432855"/>
                            <w:bookmarkStart w:id="89" w:name="_Toc63432873"/>
                            <w:bookmarkStart w:id="90" w:name="_Toc63517534"/>
                            <w:r>
                              <w:t xml:space="preserve">Figure </w:t>
                            </w:r>
                            <w:fldSimple w:instr=" STYLEREF 1 \s ">
                              <w:r>
                                <w:rPr>
                                  <w:noProof/>
                                </w:rPr>
                                <w:t>2</w:t>
                              </w:r>
                            </w:fldSimple>
                            <w:r>
                              <w:t>.</w:t>
                            </w:r>
                            <w:fldSimple w:instr=" SEQ Figure \* ARABIC \s 1 ">
                              <w:r>
                                <w:rPr>
                                  <w:noProof/>
                                </w:rPr>
                                <w:t>3</w:t>
                              </w:r>
                            </w:fldSimple>
                            <w:r>
                              <w:t xml:space="preserve"> </w:t>
                            </w:r>
                            <w:bookmarkEnd w:id="85"/>
                            <w:bookmarkEnd w:id="86"/>
                            <w:bookmarkEnd w:id="87"/>
                            <w:r>
                              <w:t>Make Room Activity Diagram</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364CD1DE" w:rsidR="000E2D6F" w:rsidRDefault="000E2D6F"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fldSimple w:instr=" STYLEREF 1 \s ">
                        <w:r>
                          <w:rPr>
                            <w:noProof/>
                          </w:rPr>
                          <w:t>2</w:t>
                        </w:r>
                      </w:fldSimple>
                      <w:r>
                        <w:t>.</w:t>
                      </w:r>
                      <w:fldSimple w:instr=" SEQ Figure \* ARABIC \s 1 ">
                        <w:r>
                          <w:rPr>
                            <w:noProof/>
                          </w:rPr>
                          <w:t>3</w:t>
                        </w:r>
                      </w:fldSimple>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97" w:name="_Toc63517511"/>
      <w:r>
        <w:rPr>
          <w:lang w:eastAsia="en-GB"/>
        </w:rPr>
        <w:lastRenderedPageBreak/>
        <w:t>Class Diagram</w:t>
      </w:r>
      <w:bookmarkEnd w:id="97"/>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36BBEF18" w:rsidR="005907E9" w:rsidRDefault="00891CCD" w:rsidP="005907E9">
      <w:pPr>
        <w:pStyle w:val="Caption"/>
        <w:jc w:val="center"/>
      </w:pPr>
      <w:bookmarkStart w:id="98" w:name="_Toc63179247"/>
      <w:bookmarkStart w:id="99" w:name="_Toc63179141"/>
      <w:bookmarkStart w:id="100" w:name="_Toc63334457"/>
      <w:bookmarkStart w:id="101" w:name="_Toc63336350"/>
      <w:bookmarkStart w:id="102" w:name="_Toc63432856"/>
      <w:bookmarkStart w:id="103" w:name="_Toc63432874"/>
      <w:bookmarkStart w:id="104" w:name="_Toc63517535"/>
      <w:r>
        <w:t xml:space="preserve">Figure </w:t>
      </w:r>
      <w:fldSimple w:instr=" STYLEREF 1 \s ">
        <w:r w:rsidR="000E2D6F">
          <w:rPr>
            <w:noProof/>
          </w:rPr>
          <w:t>3</w:t>
        </w:r>
      </w:fldSimple>
      <w:r w:rsidR="000E2D6F">
        <w:t>.</w:t>
      </w:r>
      <w:fldSimple w:instr=" SEQ Figure \* ARABIC \s 1 ">
        <w:r w:rsidR="000E2D6F">
          <w:rPr>
            <w:noProof/>
          </w:rPr>
          <w:t>1</w:t>
        </w:r>
      </w:fldSimple>
      <w:bookmarkEnd w:id="98"/>
      <w:bookmarkEnd w:id="99"/>
      <w:r w:rsidR="00A63775">
        <w:t xml:space="preserve"> Class Diagra</w:t>
      </w:r>
      <w:bookmarkEnd w:id="100"/>
      <w:bookmarkEnd w:id="101"/>
      <w:r w:rsidR="005907E9">
        <w:t>m</w:t>
      </w:r>
      <w:bookmarkEnd w:id="102"/>
      <w:bookmarkEnd w:id="103"/>
      <w:bookmarkEnd w:id="104"/>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105" w:name="_Toc63517512"/>
      <w:r>
        <w:rPr>
          <w:lang w:eastAsia="en-GB"/>
        </w:rPr>
        <w:t>Figure 3.1: Class Diagram</w:t>
      </w:r>
      <w:bookmarkEnd w:id="105"/>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There can be an infinite number of Messages however these messages can only be assigned to one channel. E.g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106" w:name="_Toc63517513"/>
      <w:r>
        <w:rPr>
          <w:lang w:eastAsia="en-GB"/>
        </w:rPr>
        <w:t>Sequence Diagrams</w:t>
      </w:r>
      <w:bookmarkEnd w:id="106"/>
    </w:p>
    <w:p w14:paraId="64FEE4A7" w14:textId="77777777" w:rsidR="005907E9" w:rsidRPr="00F25FC0" w:rsidRDefault="005907E9" w:rsidP="005907E9">
      <w:pPr>
        <w:pStyle w:val="Heading2"/>
      </w:pPr>
      <w:bookmarkStart w:id="107" w:name="_Toc63517514"/>
      <w:r>
        <w:t>Introduction:</w:t>
      </w:r>
      <w:bookmarkEnd w:id="107"/>
    </w:p>
    <w:p w14:paraId="2196CEF5" w14:textId="77777777" w:rsidR="005907E9" w:rsidRDefault="005907E9" w:rsidP="005907E9">
      <w:pPr>
        <w:pStyle w:val="Heading3"/>
        <w:rPr>
          <w:lang w:eastAsia="en-GB"/>
        </w:rPr>
      </w:pPr>
      <w:bookmarkStart w:id="108" w:name="_Toc63517515"/>
      <w:r w:rsidRPr="00F25FC0">
        <w:rPr>
          <w:lang w:eastAsia="en-GB"/>
        </w:rPr>
        <w:t xml:space="preserve">Figure </w:t>
      </w:r>
      <w:r>
        <w:rPr>
          <w:lang w:eastAsia="en-GB"/>
        </w:rPr>
        <w:t>4</w:t>
      </w:r>
      <w:r w:rsidRPr="00F25FC0">
        <w:rPr>
          <w:lang w:eastAsia="en-GB"/>
        </w:rPr>
        <w:t>.1 (Login)</w:t>
      </w:r>
      <w:bookmarkEnd w:id="108"/>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109" w:name="_Toc63517516"/>
      <w:r w:rsidRPr="00F25FC0">
        <w:rPr>
          <w:lang w:eastAsia="en-GB"/>
        </w:rPr>
        <w:t xml:space="preserve">Figure </w:t>
      </w:r>
      <w:r>
        <w:rPr>
          <w:lang w:eastAsia="en-GB"/>
        </w:rPr>
        <w:t>4</w:t>
      </w:r>
      <w:r w:rsidRPr="00F25FC0">
        <w:rPr>
          <w:lang w:eastAsia="en-GB"/>
        </w:rPr>
        <w:t>.2 (Send Message)</w:t>
      </w:r>
      <w:bookmarkEnd w:id="109"/>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110" w:name="_Toc63517517"/>
      <w:r>
        <w:rPr>
          <w:lang w:eastAsia="en-GB"/>
        </w:rPr>
        <w:t>Figure 4.3 (Make Room)</w:t>
      </w:r>
      <w:bookmarkEnd w:id="110"/>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111" w:name="_Toc63517518"/>
      <w:r>
        <w:rPr>
          <w:lang w:eastAsia="en-GB"/>
        </w:rPr>
        <w:lastRenderedPageBreak/>
        <w:t>Component Diagram</w:t>
      </w:r>
      <w:bookmarkEnd w:id="111"/>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1874E3" w:rsidR="00377DD5" w:rsidRDefault="00377DD5" w:rsidP="00377DD5">
      <w:pPr>
        <w:pStyle w:val="Caption"/>
      </w:pPr>
      <w:bookmarkStart w:id="112" w:name="_Toc63336351"/>
      <w:bookmarkStart w:id="113" w:name="_Toc63432857"/>
      <w:bookmarkStart w:id="114" w:name="_Toc63432875"/>
      <w:bookmarkStart w:id="115" w:name="_Toc63517536"/>
      <w:r>
        <w:t xml:space="preserve">Figure </w:t>
      </w:r>
      <w:fldSimple w:instr=" STYLEREF 1 \s ">
        <w:r w:rsidR="000E2D6F">
          <w:rPr>
            <w:noProof/>
          </w:rPr>
          <w:t>5</w:t>
        </w:r>
      </w:fldSimple>
      <w:r w:rsidR="000E2D6F">
        <w:t>.</w:t>
      </w:r>
      <w:fldSimple w:instr=" SEQ Figure \* ARABIC \s 1 ">
        <w:r w:rsidR="000E2D6F">
          <w:rPr>
            <w:noProof/>
          </w:rPr>
          <w:t>1</w:t>
        </w:r>
      </w:fldSimple>
      <w:bookmarkEnd w:id="112"/>
      <w:bookmarkEnd w:id="113"/>
      <w:r w:rsidR="00AE6AAD">
        <w:rPr>
          <w:noProof/>
        </w:rPr>
        <w:t xml:space="preserve"> Component Diagram</w:t>
      </w:r>
      <w:bookmarkEnd w:id="114"/>
      <w:bookmarkEnd w:id="115"/>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components;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The Database component contains the User Table, Chatroom Table, Channel Table and Message Backup components. The Chatroom Table component provides the </w:t>
      </w:r>
      <w:r w:rsidR="00B615D9">
        <w:rPr>
          <w:lang w:eastAsia="en-GB"/>
        </w:rPr>
        <w:t xml:space="preserve">roomID interface, which is used by the User and Channel Table components. The Channel Table also provides the channelID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16" w:name="_Toc63517519"/>
      <w:r>
        <w:rPr>
          <w:lang w:eastAsia="en-GB"/>
        </w:rPr>
        <w:lastRenderedPageBreak/>
        <w:t>FSM Diagrams</w:t>
      </w:r>
      <w:bookmarkEnd w:id="116"/>
    </w:p>
    <w:p w14:paraId="33416005" w14:textId="77777777" w:rsidR="00D16B6B" w:rsidRDefault="00D16B6B" w:rsidP="00D16B6B">
      <w:pPr>
        <w:pStyle w:val="Heading2"/>
        <w:rPr>
          <w:rStyle w:val="Heading2Char"/>
          <w:sz w:val="28"/>
          <w:szCs w:val="28"/>
        </w:rPr>
      </w:pPr>
      <w:bookmarkStart w:id="117" w:name="_Toc63517520"/>
      <w:r>
        <w:rPr>
          <w:rStyle w:val="Heading2Char"/>
          <w:sz w:val="28"/>
          <w:szCs w:val="28"/>
        </w:rPr>
        <w:t>Introduction:</w:t>
      </w:r>
      <w:bookmarkEnd w:id="117"/>
    </w:p>
    <w:p w14:paraId="0BF0DDDE" w14:textId="4B41B81F" w:rsidR="00370FBE" w:rsidRPr="00370FBE" w:rsidRDefault="00370FBE" w:rsidP="00D16B6B">
      <w:pPr>
        <w:pStyle w:val="Heading3"/>
        <w:rPr>
          <w:rStyle w:val="Heading2Char"/>
          <w:sz w:val="28"/>
          <w:szCs w:val="28"/>
        </w:rPr>
      </w:pPr>
      <w:bookmarkStart w:id="118"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18"/>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19"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119"/>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20" w:name="_Toc63336353"/>
      <w:bookmarkStart w:id="121"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484A00F" w:rsidR="008F7850" w:rsidRDefault="00893F35" w:rsidP="00893F35">
      <w:pPr>
        <w:pStyle w:val="Caption"/>
        <w:rPr>
          <w:lang w:eastAsia="en-GB"/>
        </w:rPr>
      </w:pPr>
      <w:bookmarkStart w:id="122" w:name="_Toc63432858"/>
      <w:bookmarkStart w:id="123" w:name="_Toc63432876"/>
      <w:bookmarkStart w:id="124" w:name="_Toc63517537"/>
      <w:r>
        <w:t xml:space="preserve">Figure </w:t>
      </w:r>
      <w:fldSimple w:instr=" STYLEREF 1 \s ">
        <w:r w:rsidR="000E2D6F">
          <w:rPr>
            <w:noProof/>
          </w:rPr>
          <w:t>6</w:t>
        </w:r>
      </w:fldSimple>
      <w:r w:rsidR="000E2D6F">
        <w:t>.</w:t>
      </w:r>
      <w:fldSimple w:instr=" SEQ Figure \* ARABIC \s 1 ">
        <w:r w:rsidR="000E2D6F">
          <w:rPr>
            <w:noProof/>
          </w:rPr>
          <w:t>1</w:t>
        </w:r>
      </w:fldSimple>
      <w:bookmarkEnd w:id="120"/>
      <w:bookmarkEnd w:id="121"/>
      <w:r w:rsidR="00377DD5">
        <w:t xml:space="preserve"> Login FSM</w:t>
      </w:r>
      <w:bookmarkEnd w:id="122"/>
      <w:bookmarkEnd w:id="123"/>
      <w:bookmarkEnd w:id="124"/>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25" w:name="_Toc63336354"/>
      <w:bookmarkStart w:id="126"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5C18CA46" w:rsidR="00893F35" w:rsidRDefault="00893F35" w:rsidP="00893F35">
      <w:pPr>
        <w:pStyle w:val="Caption"/>
        <w:rPr>
          <w:lang w:eastAsia="en-GB"/>
        </w:rPr>
      </w:pPr>
      <w:bookmarkStart w:id="127" w:name="_Toc63432859"/>
      <w:bookmarkStart w:id="128" w:name="_Toc63432877"/>
      <w:bookmarkStart w:id="129" w:name="_Toc63517538"/>
      <w:r>
        <w:t xml:space="preserve">Figure </w:t>
      </w:r>
      <w:fldSimple w:instr=" STYLEREF 1 \s ">
        <w:r w:rsidR="000E2D6F">
          <w:rPr>
            <w:noProof/>
          </w:rPr>
          <w:t>6</w:t>
        </w:r>
      </w:fldSimple>
      <w:r w:rsidR="000E2D6F">
        <w:t>.</w:t>
      </w:r>
      <w:fldSimple w:instr=" SEQ Figure \* ARABIC \s 1 ">
        <w:r w:rsidR="000E2D6F">
          <w:rPr>
            <w:noProof/>
          </w:rPr>
          <w:t>2</w:t>
        </w:r>
      </w:fldSimple>
      <w:bookmarkEnd w:id="125"/>
      <w:bookmarkEnd w:id="126"/>
      <w:r w:rsidR="00377DD5">
        <w:t xml:space="preserve"> Publish</w:t>
      </w:r>
      <w:r w:rsidR="00D47936">
        <w:t>er</w:t>
      </w:r>
      <w:r w:rsidR="00377DD5">
        <w:t xml:space="preserve"> FSM</w:t>
      </w:r>
      <w:bookmarkEnd w:id="127"/>
      <w:bookmarkEnd w:id="128"/>
      <w:bookmarkEnd w:id="129"/>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30" w:name="_Toc63336355"/>
      <w:bookmarkStart w:id="131"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6DDCD145" w:rsidR="00893F35" w:rsidRDefault="00893F35" w:rsidP="00893F35">
      <w:pPr>
        <w:pStyle w:val="Caption"/>
        <w:rPr>
          <w:lang w:eastAsia="en-GB"/>
        </w:rPr>
      </w:pPr>
      <w:bookmarkStart w:id="132" w:name="_Toc63432860"/>
      <w:bookmarkStart w:id="133" w:name="_Toc63432878"/>
      <w:bookmarkStart w:id="134" w:name="_Toc63517539"/>
      <w:r>
        <w:t xml:space="preserve">Figure </w:t>
      </w:r>
      <w:fldSimple w:instr=" STYLEREF 1 \s ">
        <w:r w:rsidR="000E2D6F">
          <w:rPr>
            <w:noProof/>
          </w:rPr>
          <w:t>6</w:t>
        </w:r>
      </w:fldSimple>
      <w:r w:rsidR="000E2D6F">
        <w:t>.</w:t>
      </w:r>
      <w:fldSimple w:instr=" SEQ Figure \* ARABIC \s 1 ">
        <w:r w:rsidR="000E2D6F">
          <w:rPr>
            <w:noProof/>
          </w:rPr>
          <w:t>3</w:t>
        </w:r>
      </w:fldSimple>
      <w:bookmarkEnd w:id="130"/>
      <w:bookmarkEnd w:id="131"/>
      <w:r w:rsidR="00377DD5">
        <w:t xml:space="preserve"> subscriber FSM</w:t>
      </w:r>
      <w:bookmarkEnd w:id="132"/>
      <w:bookmarkEnd w:id="133"/>
      <w:bookmarkEnd w:id="134"/>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35" w:name="_Toc63517523"/>
      <w:r>
        <w:rPr>
          <w:lang w:eastAsia="en-GB"/>
        </w:rPr>
        <w:lastRenderedPageBreak/>
        <w:t>Communication Diagram</w:t>
      </w:r>
      <w:bookmarkEnd w:id="135"/>
    </w:p>
    <w:p w14:paraId="0F474AD6" w14:textId="77777777" w:rsidR="00893F35" w:rsidRDefault="00893F35" w:rsidP="00893F35">
      <w:pPr>
        <w:keepNext/>
      </w:pPr>
      <w:r>
        <w:rPr>
          <w:noProof/>
          <w:lang w:eastAsia="en-GB"/>
        </w:rPr>
        <w:drawing>
          <wp:inline distT="0" distB="0" distL="0" distR="0" wp14:anchorId="4E200A3D" wp14:editId="7B27496A">
            <wp:extent cx="4584575" cy="324631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18"/>
                    </a:xfrm>
                    <a:prstGeom prst="rect">
                      <a:avLst/>
                    </a:prstGeom>
                  </pic:spPr>
                </pic:pic>
              </a:graphicData>
            </a:graphic>
          </wp:inline>
        </w:drawing>
      </w:r>
    </w:p>
    <w:p w14:paraId="509A7D23" w14:textId="36057248" w:rsidR="00893F35" w:rsidRDefault="00893F35" w:rsidP="00893F35">
      <w:pPr>
        <w:pStyle w:val="Caption"/>
      </w:pPr>
      <w:bookmarkStart w:id="136" w:name="_Toc63334462"/>
      <w:bookmarkStart w:id="137" w:name="_Toc63336356"/>
      <w:bookmarkStart w:id="138" w:name="_Toc63432861"/>
      <w:bookmarkStart w:id="139" w:name="_Toc63432879"/>
      <w:bookmarkStart w:id="140" w:name="_Toc63517540"/>
      <w:r>
        <w:t xml:space="preserve">Figure </w:t>
      </w:r>
      <w:fldSimple w:instr=" STYLEREF 1 \s ">
        <w:r w:rsidR="000E2D6F">
          <w:rPr>
            <w:noProof/>
          </w:rPr>
          <w:t>7</w:t>
        </w:r>
      </w:fldSimple>
      <w:r w:rsidR="000E2D6F">
        <w:t>.</w:t>
      </w:r>
      <w:fldSimple w:instr=" SEQ Figure \* ARABIC \s 1 ">
        <w:r w:rsidR="000E2D6F">
          <w:rPr>
            <w:noProof/>
          </w:rPr>
          <w:t>1</w:t>
        </w:r>
      </w:fldSimple>
      <w:r>
        <w:t xml:space="preserve"> Send Message Communication Diagram</w:t>
      </w:r>
      <w:bookmarkEnd w:id="136"/>
      <w:bookmarkEnd w:id="137"/>
      <w:bookmarkEnd w:id="138"/>
      <w:bookmarkEnd w:id="139"/>
      <w:bookmarkEnd w:id="140"/>
    </w:p>
    <w:p w14:paraId="6FE2402D" w14:textId="5CF8791C" w:rsidR="00893F35" w:rsidRPr="00893F35" w:rsidRDefault="00A149EC" w:rsidP="00893F35">
      <w:r>
        <w:t xml:space="preserve">The </w:t>
      </w:r>
      <w:r w:rsidR="009954B6">
        <w:t>Send message Communication Diagram</w:t>
      </w:r>
      <w:r>
        <w:t xml:space="preserve">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09C50882" w:rsidR="001C1629" w:rsidRDefault="001C1629">
      <w:pPr>
        <w:rPr>
          <w:lang w:eastAsia="en-GB"/>
        </w:rPr>
      </w:pPr>
      <w:r>
        <w:rPr>
          <w:lang w:eastAsia="en-GB"/>
        </w:rPr>
        <w:br w:type="page"/>
      </w:r>
    </w:p>
    <w:p w14:paraId="0BA42A54" w14:textId="77777777" w:rsidR="000E2D6F" w:rsidRDefault="000E2D6F" w:rsidP="000E2D6F">
      <w:pPr>
        <w:keepNext/>
      </w:pPr>
      <w:r>
        <w:rPr>
          <w:rFonts w:asciiTheme="majorHAnsi" w:eastAsiaTheme="majorEastAsia" w:hAnsiTheme="majorHAnsi" w:cstheme="majorBidi"/>
          <w:noProof/>
          <w:color w:val="1F3864" w:themeColor="accent1" w:themeShade="80"/>
          <w:sz w:val="36"/>
          <w:szCs w:val="36"/>
          <w:lang w:eastAsia="en-GB"/>
        </w:rPr>
        <w:lastRenderedPageBreak/>
        <w:drawing>
          <wp:inline distT="0" distB="0" distL="0" distR="0" wp14:anchorId="421BEC1B" wp14:editId="61C93C46">
            <wp:extent cx="4742423" cy="2811780"/>
            <wp:effectExtent l="0" t="0" r="127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4742423" cy="2811780"/>
                    </a:xfrm>
                    <a:prstGeom prst="rect">
                      <a:avLst/>
                    </a:prstGeom>
                  </pic:spPr>
                </pic:pic>
              </a:graphicData>
            </a:graphic>
          </wp:inline>
        </w:drawing>
      </w:r>
    </w:p>
    <w:p w14:paraId="66E42AB5" w14:textId="30127AB8" w:rsidR="000E2D6F" w:rsidRDefault="000E2D6F" w:rsidP="000E2D6F">
      <w:pPr>
        <w:pStyle w:val="Caption"/>
      </w:pPr>
      <w:r>
        <w:t xml:space="preserve">Figure </w:t>
      </w:r>
      <w:fldSimple w:instr=" STYLEREF 1 \s ">
        <w:r>
          <w:rPr>
            <w:noProof/>
          </w:rPr>
          <w:t>7</w:t>
        </w:r>
      </w:fldSimple>
      <w:r>
        <w:t>.</w:t>
      </w:r>
      <w:fldSimple w:instr=" SEQ Figure \* ARABIC \s 1 ">
        <w:r>
          <w:rPr>
            <w:noProof/>
          </w:rPr>
          <w:t>2</w:t>
        </w:r>
      </w:fldSimple>
      <w:r>
        <w:t xml:space="preserve"> </w:t>
      </w:r>
      <w:r w:rsidR="009954B6">
        <w:t>New Channel Communication Diagram</w:t>
      </w:r>
    </w:p>
    <w:p w14:paraId="03DE193C" w14:textId="0E39C9F1" w:rsidR="000E2D6F" w:rsidRPr="000E2D6F" w:rsidRDefault="009954B6" w:rsidP="000E2D6F">
      <w:r>
        <w:t>The New channel Communication Diagram demonstrates how a new Channel is created. First the client Sends the request for a new room to be created which happens at the broker side then it updates the newly created room with the clients ID to set them as the admin. Finally the confirmation and room is sent back to the client.</w:t>
      </w:r>
    </w:p>
    <w:p w14:paraId="11885959" w14:textId="4CBCA23F" w:rsidR="0018288F" w:rsidRDefault="0018288F" w:rsidP="0018288F">
      <w:pPr>
        <w:pStyle w:val="Heading1"/>
        <w:rPr>
          <w:lang w:eastAsia="en-GB"/>
        </w:rPr>
      </w:pPr>
      <w:bookmarkStart w:id="141" w:name="_Toc63517524"/>
      <w:r>
        <w:rPr>
          <w:lang w:eastAsia="en-GB"/>
        </w:rPr>
        <w:lastRenderedPageBreak/>
        <w:t>Deployment Diagrams</w:t>
      </w:r>
      <w:bookmarkEnd w:id="141"/>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22E8FCF7" w:rsidR="006873A2" w:rsidRDefault="006873A2" w:rsidP="006873A2">
      <w:pPr>
        <w:pStyle w:val="Caption"/>
      </w:pPr>
      <w:bookmarkStart w:id="142" w:name="_Toc63336357"/>
      <w:bookmarkStart w:id="143" w:name="_Toc63432862"/>
      <w:bookmarkStart w:id="144" w:name="_Toc63432880"/>
      <w:bookmarkStart w:id="145" w:name="_Toc63517541"/>
      <w:r>
        <w:t xml:space="preserve">Figure </w:t>
      </w:r>
      <w:r w:rsidR="00377DD5">
        <w:t>8</w:t>
      </w:r>
      <w:r>
        <w:t>.</w:t>
      </w:r>
      <w:fldSimple w:instr=" STYLEREF 1 \s ">
        <w:r w:rsidR="000E2D6F">
          <w:rPr>
            <w:noProof/>
          </w:rPr>
          <w:t>8</w:t>
        </w:r>
      </w:fldSimple>
      <w:r w:rsidR="000E2D6F">
        <w:t>.</w:t>
      </w:r>
      <w:fldSimple w:instr=" SEQ Figure \* ARABIC \s 1 ">
        <w:r w:rsidR="000E2D6F">
          <w:rPr>
            <w:noProof/>
          </w:rPr>
          <w:t>1</w:t>
        </w:r>
      </w:fldSimple>
      <w:r>
        <w:t xml:space="preserve"> Deployment Diagram</w:t>
      </w:r>
      <w:bookmarkEnd w:id="142"/>
      <w:bookmarkEnd w:id="143"/>
      <w:bookmarkEnd w:id="144"/>
      <w:bookmarkEnd w:id="145"/>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4ADE2251" w14:textId="0155A4B2"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5F6478">
        <w:t xml:space="preserve"> We will use MySQL as the RDBMS.</w:t>
      </w:r>
      <w:r w:rsidR="001C1629">
        <w:rPr>
          <w:lang w:eastAsia="en-GB"/>
        </w:rPr>
        <w:br w:type="page"/>
      </w:r>
    </w:p>
    <w:p w14:paraId="2E128CEE" w14:textId="21FB905E" w:rsidR="0018288F" w:rsidRDefault="0018288F" w:rsidP="0018288F">
      <w:pPr>
        <w:pStyle w:val="Heading1"/>
        <w:rPr>
          <w:lang w:eastAsia="en-GB"/>
        </w:rPr>
      </w:pPr>
      <w:bookmarkStart w:id="146" w:name="_Toc63517525"/>
      <w:r>
        <w:rPr>
          <w:lang w:eastAsia="en-GB"/>
        </w:rPr>
        <w:lastRenderedPageBreak/>
        <w:t xml:space="preserve">GUI </w:t>
      </w:r>
      <w:r w:rsidR="007461BE">
        <w:rPr>
          <w:lang w:eastAsia="en-GB"/>
        </w:rPr>
        <w:t>Mock-up</w:t>
      </w:r>
      <w:bookmarkEnd w:id="146"/>
    </w:p>
    <w:p w14:paraId="439E283F" w14:textId="77777777" w:rsidR="007B690D" w:rsidRDefault="007B690D" w:rsidP="007B690D">
      <w:pPr>
        <w:pStyle w:val="Heading3"/>
        <w:rPr>
          <w:lang w:eastAsia="en-GB"/>
        </w:rPr>
      </w:pPr>
      <w:bookmarkStart w:id="147" w:name="_Toc63517526"/>
      <w:r>
        <w:rPr>
          <w:lang w:eastAsia="en-GB"/>
        </w:rPr>
        <w:t>Figure 9.1 (GUI Mock-up)</w:t>
      </w:r>
      <w:bookmarkEnd w:id="147"/>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196CAEE6" w:rsidR="000E2D6F" w:rsidRDefault="000E2D6F" w:rsidP="005A379E">
                            <w:pPr>
                              <w:pStyle w:val="Caption"/>
                              <w:rPr>
                                <w:noProof/>
                              </w:rPr>
                            </w:pPr>
                            <w:bookmarkStart w:id="148" w:name="_Toc63179142"/>
                            <w:bookmarkStart w:id="149" w:name="_Toc63179248"/>
                            <w:bookmarkStart w:id="150" w:name="_Toc63334463"/>
                            <w:bookmarkStart w:id="151" w:name="_Toc63336358"/>
                            <w:bookmarkStart w:id="152" w:name="_Toc63432863"/>
                            <w:bookmarkStart w:id="153" w:name="_Toc63432881"/>
                            <w:bookmarkStart w:id="154" w:name="_Toc63517542"/>
                            <w:r>
                              <w:t xml:space="preserve">Figure </w:t>
                            </w:r>
                            <w:fldSimple w:instr=" STYLEREF 1 \s ">
                              <w:r>
                                <w:rPr>
                                  <w:noProof/>
                                </w:rPr>
                                <w:t>9</w:t>
                              </w:r>
                            </w:fldSimple>
                            <w:r>
                              <w:t>.</w:t>
                            </w:r>
                            <w:fldSimple w:instr=" SEQ Figure \* ARABIC \s 1 ">
                              <w:r>
                                <w:rPr>
                                  <w:noProof/>
                                </w:rPr>
                                <w:t>1</w:t>
                              </w:r>
                            </w:fldSimple>
                            <w:r>
                              <w:t xml:space="preserve"> GUI Mock-up</w:t>
                            </w:r>
                            <w:bookmarkEnd w:id="148"/>
                            <w:bookmarkEnd w:id="149"/>
                            <w:bookmarkEnd w:id="150"/>
                            <w:bookmarkEnd w:id="151"/>
                            <w:bookmarkEnd w:id="152"/>
                            <w:bookmarkEnd w:id="153"/>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196CAEE6" w:rsidR="000E2D6F" w:rsidRDefault="000E2D6F"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fldSimple w:instr=" STYLEREF 1 \s ">
                        <w:r>
                          <w:rPr>
                            <w:noProof/>
                          </w:rPr>
                          <w:t>9</w:t>
                        </w:r>
                      </w:fldSimple>
                      <w:r>
                        <w:t>.</w:t>
                      </w:r>
                      <w:fldSimple w:instr=" SEQ Figure \* ARABIC \s 1 ">
                        <w:r>
                          <w:rPr>
                            <w:noProof/>
                          </w:rPr>
                          <w:t>1</w:t>
                        </w:r>
                      </w:fldSimple>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62" w:name="_Toc63517527"/>
      <w:r>
        <w:rPr>
          <w:lang w:eastAsia="en-GB"/>
        </w:rPr>
        <w:lastRenderedPageBreak/>
        <w:t>Libraries</w:t>
      </w:r>
      <w:bookmarkEnd w:id="162"/>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r>
        <w:rPr>
          <w:lang w:eastAsia="en-GB"/>
        </w:rPr>
        <w:t xml:space="preserve">Paho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r>
        <w:rPr>
          <w:lang w:eastAsia="en-GB"/>
        </w:rPr>
        <w:t xml:space="preserve">Github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r>
        <w:rPr>
          <w:lang w:eastAsia="en-GB"/>
        </w:rPr>
        <w:t xml:space="preserve">MySql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63"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rsidP="00765839">
          <w:pPr>
            <w:pStyle w:val="Heading1"/>
            <w:numPr>
              <w:ilvl w:val="0"/>
              <w:numId w:val="0"/>
            </w:numPr>
            <w:ind w:left="720"/>
          </w:pPr>
          <w:r>
            <w:t>References</w:t>
          </w:r>
          <w:bookmarkEnd w:id="163"/>
        </w:p>
        <w:sdt>
          <w:sdtPr>
            <w:id w:val="-573587230"/>
            <w:bibliography/>
          </w:sdt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2EC5F" w14:textId="77777777" w:rsidR="00542D0E" w:rsidRDefault="00542D0E" w:rsidP="001C4F44">
      <w:pPr>
        <w:spacing w:after="0" w:line="240" w:lineRule="auto"/>
      </w:pPr>
      <w:r>
        <w:separator/>
      </w:r>
    </w:p>
  </w:endnote>
  <w:endnote w:type="continuationSeparator" w:id="0">
    <w:p w14:paraId="63B06071" w14:textId="77777777" w:rsidR="00542D0E" w:rsidRDefault="00542D0E"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0E2D6F" w:rsidRDefault="000E2D6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0E2D6F" w:rsidRDefault="000E2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EFF99" w14:textId="77777777" w:rsidR="00542D0E" w:rsidRDefault="00542D0E" w:rsidP="001C4F44">
      <w:pPr>
        <w:spacing w:after="0" w:line="240" w:lineRule="auto"/>
      </w:pPr>
      <w:r>
        <w:separator/>
      </w:r>
    </w:p>
  </w:footnote>
  <w:footnote w:type="continuationSeparator" w:id="0">
    <w:p w14:paraId="63F2180F" w14:textId="77777777" w:rsidR="00542D0E" w:rsidRDefault="00542D0E"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E2D6F"/>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3856"/>
    <w:rsid w:val="004C7475"/>
    <w:rsid w:val="004D4D07"/>
    <w:rsid w:val="004D6867"/>
    <w:rsid w:val="005244C5"/>
    <w:rsid w:val="0053284D"/>
    <w:rsid w:val="00542D0E"/>
    <w:rsid w:val="00543C08"/>
    <w:rsid w:val="005907E9"/>
    <w:rsid w:val="005976D1"/>
    <w:rsid w:val="005A379E"/>
    <w:rsid w:val="005C05A7"/>
    <w:rsid w:val="005E4CD2"/>
    <w:rsid w:val="005F24FE"/>
    <w:rsid w:val="005F6478"/>
    <w:rsid w:val="00621D5E"/>
    <w:rsid w:val="00640206"/>
    <w:rsid w:val="0064182F"/>
    <w:rsid w:val="006873A2"/>
    <w:rsid w:val="006D2202"/>
    <w:rsid w:val="006E3F63"/>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C61E0"/>
    <w:rsid w:val="008D1E25"/>
    <w:rsid w:val="008F7850"/>
    <w:rsid w:val="0092400F"/>
    <w:rsid w:val="00926DB5"/>
    <w:rsid w:val="00950612"/>
    <w:rsid w:val="009516F3"/>
    <w:rsid w:val="009541E1"/>
    <w:rsid w:val="00970502"/>
    <w:rsid w:val="009954B6"/>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615D9"/>
    <w:rsid w:val="00B756F5"/>
    <w:rsid w:val="00B863EC"/>
    <w:rsid w:val="00BE288C"/>
    <w:rsid w:val="00BF2D7D"/>
    <w:rsid w:val="00BF4220"/>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85071"/>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402FC4"/>
    <w:rsid w:val="00625E0E"/>
    <w:rsid w:val="006A7713"/>
    <w:rsid w:val="007E2F2F"/>
    <w:rsid w:val="00AA357D"/>
    <w:rsid w:val="00B65C95"/>
    <w:rsid w:val="00B82D3B"/>
    <w:rsid w:val="00BB3FE0"/>
    <w:rsid w:val="00BD43FD"/>
    <w:rsid w:val="00C02900"/>
    <w:rsid w:val="00C836E0"/>
    <w:rsid w:val="00CF2694"/>
    <w:rsid w:val="00D702CE"/>
    <w:rsid w:val="00E03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29</Pages>
  <Words>4363</Words>
  <Characters>24874</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51</cp:revision>
  <dcterms:created xsi:type="dcterms:W3CDTF">2021-02-02T17:23:00Z</dcterms:created>
  <dcterms:modified xsi:type="dcterms:W3CDTF">2021-04-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